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774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353"/>
        <w:gridCol w:w="7861"/>
        <w:gridCol w:w="1560"/>
      </w:tblGrid>
      <w:tr w:rsidR="007D5D41" w:rsidTr="007D5D41">
        <w:tc>
          <w:tcPr>
            <w:tcW w:w="1353" w:type="dxa"/>
          </w:tcPr>
          <w:p w:rsidR="007D5D41" w:rsidRPr="00B3756C" w:rsidRDefault="007D5D41" w:rsidP="00BC3197">
            <w:r>
              <w:rPr>
                <w:noProof/>
                <w:lang w:val="en-US" w:eastAsia="en-US"/>
              </w:rPr>
              <w:drawing>
                <wp:inline distT="0" distB="0" distL="0" distR="0">
                  <wp:extent cx="647700" cy="647700"/>
                  <wp:effectExtent l="19050" t="0" r="0" b="0"/>
                  <wp:docPr id="6" name="Picture 6" descr="C:\Users\FpgaPc\Desktop\Red-300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FpgaPc\Desktop\Red-300x3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61" w:type="dxa"/>
            <w:vAlign w:val="center"/>
          </w:tcPr>
          <w:p w:rsidR="007D5D41" w:rsidRPr="007D5D41" w:rsidRDefault="007D5D41" w:rsidP="00BC3197">
            <w:pPr>
              <w:jc w:val="center"/>
              <w:rPr>
                <w:rFonts w:ascii="Times New Roman" w:hAnsi="Times New Roman"/>
                <w:b/>
                <w:sz w:val="32"/>
              </w:rPr>
            </w:pPr>
            <w:r w:rsidRPr="007D5D41">
              <w:rPr>
                <w:rFonts w:ascii="Times New Roman" w:hAnsi="Times New Roman"/>
                <w:b/>
                <w:sz w:val="32"/>
              </w:rPr>
              <w:t>SantLongowal Institute of Engineering &amp; Technology</w:t>
            </w:r>
          </w:p>
          <w:p w:rsidR="007D5D41" w:rsidRPr="00B3756C" w:rsidRDefault="007D5D41" w:rsidP="00BC3197">
            <w:pPr>
              <w:jc w:val="center"/>
              <w:rPr>
                <w:rFonts w:ascii="Times New Roman" w:hAnsi="Times New Roman"/>
                <w:b/>
                <w:sz w:val="20"/>
              </w:rPr>
            </w:pPr>
            <w:r w:rsidRPr="00B3756C">
              <w:rPr>
                <w:rFonts w:ascii="Times New Roman" w:hAnsi="Times New Roman"/>
                <w:b/>
                <w:sz w:val="20"/>
              </w:rPr>
              <w:t>(Deemed-to-be-University)</w:t>
            </w:r>
          </w:p>
          <w:p w:rsidR="007D5D41" w:rsidRPr="00B3756C" w:rsidRDefault="007D5D41" w:rsidP="00BC3197">
            <w:pPr>
              <w:jc w:val="center"/>
              <w:rPr>
                <w:rFonts w:ascii="Times New Roman" w:hAnsi="Times New Roman"/>
                <w:b/>
              </w:rPr>
            </w:pPr>
            <w:r w:rsidRPr="00B3756C">
              <w:rPr>
                <w:rFonts w:ascii="Times New Roman" w:hAnsi="Times New Roman"/>
                <w:b/>
              </w:rPr>
              <w:t>Longowal, Distt. Sangrur, Punjab-148106</w:t>
            </w:r>
          </w:p>
          <w:p w:rsidR="007D5D41" w:rsidRPr="00B3756C" w:rsidRDefault="007D5D41" w:rsidP="00BC3197">
            <w:pPr>
              <w:jc w:val="center"/>
              <w:rPr>
                <w:b/>
                <w:sz w:val="14"/>
              </w:rPr>
            </w:pPr>
          </w:p>
        </w:tc>
        <w:tc>
          <w:tcPr>
            <w:tcW w:w="1560" w:type="dxa"/>
          </w:tcPr>
          <w:p w:rsidR="007D5D41" w:rsidRDefault="007D5D41" w:rsidP="00BC3197">
            <w:r>
              <w:rPr>
                <w:noProof/>
                <w:lang w:val="en-US" w:eastAsia="en-US"/>
              </w:rPr>
              <w:drawing>
                <wp:inline distT="0" distB="0" distL="0" distR="0">
                  <wp:extent cx="770609" cy="657225"/>
                  <wp:effectExtent l="0" t="0" r="0" b="0"/>
                  <wp:docPr id="1" name="Picture 1" descr="C:\Users\FpgaPc\Desktop\IIC-FINAL-LOGO-WITH-WINGS-768x6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pgaPc\Desktop\IIC-FINAL-LOGO-WITH-WINGS-768x6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857" cy="6582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5D41" w:rsidTr="007D5D41">
        <w:tc>
          <w:tcPr>
            <w:tcW w:w="1353" w:type="dxa"/>
          </w:tcPr>
          <w:p w:rsidR="007D5D41" w:rsidRDefault="007D5D41" w:rsidP="00BC3197"/>
        </w:tc>
        <w:tc>
          <w:tcPr>
            <w:tcW w:w="7861" w:type="dxa"/>
            <w:vAlign w:val="center"/>
          </w:tcPr>
          <w:p w:rsidR="007D5D41" w:rsidRPr="00B3756C" w:rsidRDefault="007D5D41" w:rsidP="00BC3197">
            <w:pPr>
              <w:jc w:val="center"/>
              <w:rPr>
                <w:rFonts w:ascii="Times New Roman" w:hAnsi="Times New Roman"/>
                <w:b/>
                <w:sz w:val="30"/>
              </w:rPr>
            </w:pPr>
            <w:r w:rsidRPr="00B3756C">
              <w:rPr>
                <w:rFonts w:ascii="Times New Roman" w:hAnsi="Times New Roman"/>
                <w:b/>
                <w:sz w:val="30"/>
              </w:rPr>
              <w:t>Institute Innovation Cell (IIC)</w:t>
            </w:r>
          </w:p>
        </w:tc>
        <w:tc>
          <w:tcPr>
            <w:tcW w:w="1560" w:type="dxa"/>
          </w:tcPr>
          <w:p w:rsidR="007D5D41" w:rsidRDefault="007D5D41" w:rsidP="00BC3197"/>
        </w:tc>
      </w:tr>
    </w:tbl>
    <w:p w:rsidR="00532B4E" w:rsidRPr="00AA2BD5" w:rsidRDefault="00532B4E" w:rsidP="00532B4E">
      <w:pPr>
        <w:contextualSpacing/>
        <w:jc w:val="center"/>
        <w:rPr>
          <w:rFonts w:ascii="Times New Roman" w:hAnsi="Times New Roman"/>
          <w:sz w:val="12"/>
          <w:szCs w:val="26"/>
          <w:lang w:val="en-US"/>
        </w:rPr>
      </w:pPr>
    </w:p>
    <w:tbl>
      <w:tblPr>
        <w:tblStyle w:val="TableGrid"/>
        <w:tblW w:w="0" w:type="auto"/>
        <w:tblInd w:w="3227" w:type="dxa"/>
        <w:tblLook w:val="04A0"/>
      </w:tblPr>
      <w:tblGrid>
        <w:gridCol w:w="4111"/>
      </w:tblGrid>
      <w:tr w:rsidR="001E2F6C" w:rsidTr="001E2F6C">
        <w:trPr>
          <w:trHeight w:val="604"/>
        </w:trPr>
        <w:tc>
          <w:tcPr>
            <w:tcW w:w="4111" w:type="dxa"/>
          </w:tcPr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  <w:p w:rsidR="001E2F6C" w:rsidRDefault="001E2F6C" w:rsidP="009B6466">
            <w:pPr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</w:tr>
    </w:tbl>
    <w:p w:rsidR="0011423E" w:rsidRDefault="0011423E" w:rsidP="009B6466">
      <w:pPr>
        <w:jc w:val="center"/>
        <w:rPr>
          <w:rFonts w:ascii="Times New Roman" w:hAnsi="Times New Roman"/>
          <w:b/>
          <w:sz w:val="20"/>
          <w:szCs w:val="24"/>
        </w:rPr>
      </w:pPr>
    </w:p>
    <w:tbl>
      <w:tblPr>
        <w:tblStyle w:val="TableGrid"/>
        <w:tblW w:w="10740" w:type="dxa"/>
        <w:tblLook w:val="04A0"/>
      </w:tblPr>
      <w:tblGrid>
        <w:gridCol w:w="3957"/>
        <w:gridCol w:w="2814"/>
        <w:gridCol w:w="1984"/>
        <w:gridCol w:w="1985"/>
      </w:tblGrid>
      <w:tr w:rsidR="00B726BF" w:rsidTr="007D5D41">
        <w:tc>
          <w:tcPr>
            <w:tcW w:w="8755" w:type="dxa"/>
            <w:gridSpan w:val="3"/>
            <w:shd w:val="clear" w:color="auto" w:fill="000000" w:themeFill="text1"/>
          </w:tcPr>
          <w:p w:rsidR="00B726BF" w:rsidRPr="00AA2BD5" w:rsidRDefault="00B726BF" w:rsidP="00B726BF">
            <w:pPr>
              <w:jc w:val="center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AA2BD5">
              <w:rPr>
                <w:rFonts w:ascii="Times New Roman" w:hAnsi="Times New Roman"/>
                <w:b/>
                <w:color w:val="FFFFFF" w:themeColor="background1"/>
                <w:spacing w:val="-1"/>
                <w:sz w:val="24"/>
                <w:szCs w:val="24"/>
              </w:rPr>
              <w:t>Title</w:t>
            </w:r>
            <w:r w:rsidR="00AA2BD5" w:rsidRPr="00AA2BD5">
              <w:rPr>
                <w:rFonts w:ascii="Times New Roman" w:hAnsi="Times New Roman"/>
                <w:b/>
                <w:color w:val="FFFFFF" w:themeColor="background1"/>
                <w:spacing w:val="-1"/>
                <w:sz w:val="24"/>
                <w:szCs w:val="24"/>
              </w:rPr>
              <w:t xml:space="preserve"> </w:t>
            </w:r>
            <w:r w:rsidRPr="00AA2BD5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of</w:t>
            </w:r>
            <w:r w:rsidR="00AA2BD5" w:rsidRPr="00AA2BD5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Pr="00AA2BD5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 xml:space="preserve">the </w:t>
            </w:r>
            <w:r w:rsidRPr="00AA2BD5">
              <w:rPr>
                <w:rFonts w:ascii="Times New Roman" w:hAnsi="Times New Roman"/>
                <w:b/>
                <w:color w:val="FFFFFF" w:themeColor="background1"/>
                <w:spacing w:val="-2"/>
                <w:sz w:val="24"/>
                <w:szCs w:val="24"/>
              </w:rPr>
              <w:t>Project</w:t>
            </w:r>
          </w:p>
          <w:p w:rsidR="00B726BF" w:rsidRPr="00AA2BD5" w:rsidRDefault="00B726BF" w:rsidP="00B726BF">
            <w:pPr>
              <w:jc w:val="center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000000" w:themeFill="text1"/>
          </w:tcPr>
          <w:p w:rsidR="00B726BF" w:rsidRDefault="00B726BF" w:rsidP="00B726BF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26BF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roject ID</w:t>
            </w:r>
          </w:p>
          <w:p w:rsidR="00AA2BD5" w:rsidRPr="00AA2BD5" w:rsidRDefault="00AA2BD5" w:rsidP="00B726BF">
            <w:pPr>
              <w:jc w:val="center"/>
              <w:rPr>
                <w:rFonts w:ascii="Times New Roman" w:hAnsi="Times New Roman"/>
                <w:b/>
                <w:bCs/>
                <w:sz w:val="8"/>
                <w:szCs w:val="24"/>
                <w:lang w:val="en-US"/>
              </w:rPr>
            </w:pPr>
          </w:p>
          <w:p w:rsidR="00B726BF" w:rsidRPr="00AA2BD5" w:rsidRDefault="00AA2BD5" w:rsidP="001E2F6C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AA2BD5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-2022-</w:t>
            </w:r>
          </w:p>
        </w:tc>
      </w:tr>
      <w:tr w:rsidR="00532B4E" w:rsidTr="007D5D41">
        <w:trPr>
          <w:trHeight w:val="1124"/>
        </w:trPr>
        <w:tc>
          <w:tcPr>
            <w:tcW w:w="3957" w:type="dxa"/>
          </w:tcPr>
          <w:p w:rsidR="00AA2BD5" w:rsidRDefault="00532B4E" w:rsidP="00AA2BD5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532B4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List of Major Components:</w:t>
            </w:r>
          </w:p>
          <w:p w:rsidR="00532B4E" w:rsidRDefault="00532B4E" w:rsidP="00AA2BD5">
            <w:pPr>
              <w:jc w:val="both"/>
              <w:rPr>
                <w:rFonts w:ascii="Times New Roman" w:eastAsiaTheme="minorEastAsia" w:hAnsi="Times New Roman"/>
                <w:color w:val="000000" w:themeColor="text1"/>
                <w:kern w:val="24"/>
                <w:sz w:val="48"/>
                <w:szCs w:val="48"/>
                <w:lang w:val="en-US"/>
              </w:rPr>
            </w:pPr>
          </w:p>
        </w:tc>
        <w:tc>
          <w:tcPr>
            <w:tcW w:w="2814" w:type="dxa"/>
          </w:tcPr>
          <w:p w:rsidR="00532B4E" w:rsidRDefault="00532B4E" w:rsidP="00532B4E">
            <w:pPr>
              <w:spacing w:line="276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B7002">
              <w:rPr>
                <w:rFonts w:ascii="Times New Roman" w:hAnsi="Times New Roman"/>
                <w:b/>
                <w:bCs/>
                <w:sz w:val="24"/>
                <w:szCs w:val="24"/>
              </w:rPr>
              <w:t>Faculty Advisors:</w:t>
            </w:r>
          </w:p>
          <w:p w:rsidR="00532B4E" w:rsidRPr="009B6466" w:rsidRDefault="00532B4E" w:rsidP="00AA2BD5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69" w:type="dxa"/>
            <w:gridSpan w:val="2"/>
          </w:tcPr>
          <w:p w:rsidR="00532B4E" w:rsidRPr="00AB7002" w:rsidRDefault="00532B4E" w:rsidP="00532B4E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tudent’s </w:t>
            </w:r>
            <w:r w:rsidRPr="00AB7002">
              <w:rPr>
                <w:rFonts w:ascii="Times New Roman" w:hAnsi="Times New Roman"/>
                <w:b/>
                <w:sz w:val="24"/>
                <w:szCs w:val="24"/>
              </w:rPr>
              <w:t xml:space="preserve">Team: </w:t>
            </w:r>
          </w:p>
          <w:tbl>
            <w:tblPr>
              <w:tblStyle w:val="TableGrid"/>
              <w:tblW w:w="366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785"/>
              <w:gridCol w:w="1876"/>
            </w:tblGrid>
            <w:tr w:rsidR="00532B4E" w:rsidTr="00AA2BD5">
              <w:tc>
                <w:tcPr>
                  <w:tcW w:w="1785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876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</w:tr>
            <w:tr w:rsidR="00532B4E" w:rsidTr="00AA2BD5">
              <w:tc>
                <w:tcPr>
                  <w:tcW w:w="1785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876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</w:tr>
            <w:tr w:rsidR="00532B4E" w:rsidTr="00AA2BD5">
              <w:tc>
                <w:tcPr>
                  <w:tcW w:w="1785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876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</w:tr>
            <w:tr w:rsidR="00532B4E" w:rsidTr="00AA2BD5">
              <w:tc>
                <w:tcPr>
                  <w:tcW w:w="1785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876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</w:tr>
            <w:tr w:rsidR="00532B4E" w:rsidTr="00AA2BD5">
              <w:tc>
                <w:tcPr>
                  <w:tcW w:w="1785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1876" w:type="dxa"/>
                  <w:vAlign w:val="center"/>
                </w:tcPr>
                <w:p w:rsidR="00532B4E" w:rsidRPr="00AB7002" w:rsidRDefault="00532B4E" w:rsidP="00532B4E">
                  <w:pPr>
                    <w:rPr>
                      <w:rFonts w:ascii="Times New Roman" w:hAnsi="Times New Roman"/>
                      <w:lang w:val="en-US"/>
                    </w:rPr>
                  </w:pPr>
                </w:p>
              </w:tc>
            </w:tr>
          </w:tbl>
          <w:p w:rsidR="00532B4E" w:rsidRPr="00AA2BD5" w:rsidRDefault="00532B4E" w:rsidP="00532B4E">
            <w:pPr>
              <w:rPr>
                <w:rFonts w:ascii="Times New Roman" w:hAnsi="Times New Roman"/>
                <w:sz w:val="4"/>
                <w:szCs w:val="24"/>
              </w:rPr>
            </w:pPr>
          </w:p>
        </w:tc>
      </w:tr>
      <w:tr w:rsidR="00AA2BD5" w:rsidTr="007D5D41">
        <w:tc>
          <w:tcPr>
            <w:tcW w:w="3957" w:type="dxa"/>
          </w:tcPr>
          <w:p w:rsidR="00AA2BD5" w:rsidRPr="009B6466" w:rsidRDefault="00AA2BD5" w:rsidP="00532B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9B6466">
              <w:rPr>
                <w:rFonts w:ascii="Times New Roman" w:hAnsi="Times New Roman"/>
                <w:b/>
                <w:sz w:val="24"/>
                <w:szCs w:val="24"/>
              </w:rPr>
              <w:t>Total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9B6466">
              <w:rPr>
                <w:rFonts w:ascii="Times New Roman" w:hAnsi="Times New Roman"/>
                <w:b/>
                <w:sz w:val="24"/>
                <w:szCs w:val="24"/>
              </w:rPr>
              <w:t>Expen</w:t>
            </w:r>
            <w:r w:rsidRPr="009B6466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d</w:t>
            </w:r>
            <w:r w:rsidRPr="009B6466">
              <w:rPr>
                <w:rFonts w:ascii="Times New Roman" w:hAnsi="Times New Roman"/>
                <w:b/>
                <w:sz w:val="24"/>
                <w:szCs w:val="24"/>
              </w:rPr>
              <w:t>it</w:t>
            </w:r>
            <w:r w:rsidRPr="009B6466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u</w:t>
            </w:r>
            <w:r w:rsidRPr="009B6466">
              <w:rPr>
                <w:rFonts w:ascii="Times New Roman" w:hAnsi="Times New Roman"/>
                <w:b/>
                <w:spacing w:val="-3"/>
                <w:sz w:val="24"/>
                <w:szCs w:val="24"/>
              </w:rPr>
              <w:t>r</w:t>
            </w:r>
            <w:r w:rsidRPr="009B6466">
              <w:rPr>
                <w:rFonts w:ascii="Times New Roman" w:hAnsi="Times New Roman"/>
                <w:b/>
                <w:sz w:val="24"/>
                <w:szCs w:val="24"/>
              </w:rPr>
              <w:t>e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I</w:t>
            </w:r>
            <w:r w:rsidRPr="009B6466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n</w:t>
            </w:r>
            <w:r w:rsidRPr="009B6466">
              <w:rPr>
                <w:rFonts w:ascii="Times New Roman" w:hAnsi="Times New Roman"/>
                <w:b/>
                <w:sz w:val="24"/>
                <w:szCs w:val="24"/>
              </w:rPr>
              <w:t>cu</w:t>
            </w:r>
            <w:r w:rsidRPr="009B6466">
              <w:rPr>
                <w:rFonts w:ascii="Times New Roman" w:hAnsi="Times New Roman"/>
                <w:b/>
                <w:spacing w:val="-1"/>
                <w:sz w:val="24"/>
                <w:szCs w:val="24"/>
              </w:rPr>
              <w:t>r</w:t>
            </w:r>
            <w:r w:rsidRPr="009B6466">
              <w:rPr>
                <w:rFonts w:ascii="Times New Roman" w:hAnsi="Times New Roman"/>
                <w:b/>
                <w:sz w:val="24"/>
                <w:szCs w:val="24"/>
              </w:rPr>
              <w:t>re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6783" w:type="dxa"/>
            <w:gridSpan w:val="3"/>
          </w:tcPr>
          <w:p w:rsidR="00AA2BD5" w:rsidRPr="009B6466" w:rsidRDefault="00AA2BD5" w:rsidP="00F50169">
            <w:pPr>
              <w:rPr>
                <w:sz w:val="24"/>
                <w:szCs w:val="24"/>
              </w:rPr>
            </w:pPr>
          </w:p>
        </w:tc>
      </w:tr>
      <w:tr w:rsidR="00AA2BD5" w:rsidTr="007D5D41">
        <w:tc>
          <w:tcPr>
            <w:tcW w:w="3957" w:type="dxa"/>
          </w:tcPr>
          <w:p w:rsidR="00AA2BD5" w:rsidRPr="009B6466" w:rsidRDefault="00AA2BD5" w:rsidP="00532B4E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nique Value Proposition</w:t>
            </w:r>
          </w:p>
        </w:tc>
        <w:tc>
          <w:tcPr>
            <w:tcW w:w="6783" w:type="dxa"/>
            <w:gridSpan w:val="3"/>
          </w:tcPr>
          <w:p w:rsidR="00AA2BD5" w:rsidRPr="009B6466" w:rsidRDefault="00AA2BD5" w:rsidP="00532B4E">
            <w:pPr>
              <w:jc w:val="both"/>
              <w:rPr>
                <w:sz w:val="24"/>
                <w:szCs w:val="24"/>
              </w:rPr>
            </w:pPr>
          </w:p>
        </w:tc>
      </w:tr>
      <w:tr w:rsidR="00532B4E" w:rsidTr="007D5D41">
        <w:tc>
          <w:tcPr>
            <w:tcW w:w="10740" w:type="dxa"/>
            <w:gridSpan w:val="4"/>
          </w:tcPr>
          <w:p w:rsidR="00AA2BD5" w:rsidRDefault="00532B4E" w:rsidP="00AA2BD5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9B6466">
              <w:rPr>
                <w:rFonts w:ascii="Times New Roman" w:hAnsi="Times New Roman"/>
                <w:b/>
                <w:sz w:val="24"/>
                <w:szCs w:val="24"/>
              </w:rPr>
              <w:t>Summar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</w:p>
          <w:p w:rsidR="00532B4E" w:rsidRDefault="00532B4E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E2F6C" w:rsidRDefault="001E2F6C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E2F6C" w:rsidRDefault="001E2F6C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E2F6C" w:rsidRDefault="001E2F6C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E2F6C" w:rsidRDefault="001E2F6C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E2F6C" w:rsidRDefault="001E2F6C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E2F6C" w:rsidRDefault="001E2F6C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E2F6C" w:rsidRDefault="001E2F6C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E2F6C" w:rsidRPr="009B6466" w:rsidRDefault="001E2F6C" w:rsidP="00AA2BD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9B6466" w:rsidRDefault="009B6466" w:rsidP="009B6466"/>
    <w:tbl>
      <w:tblPr>
        <w:tblStyle w:val="TableGrid"/>
        <w:tblW w:w="0" w:type="auto"/>
        <w:tblLook w:val="04A0"/>
      </w:tblPr>
      <w:tblGrid>
        <w:gridCol w:w="5353"/>
        <w:gridCol w:w="5353"/>
      </w:tblGrid>
      <w:tr w:rsidR="001E2F6C" w:rsidTr="001E2F6C">
        <w:trPr>
          <w:trHeight w:val="818"/>
        </w:trPr>
        <w:tc>
          <w:tcPr>
            <w:tcW w:w="5353" w:type="dxa"/>
          </w:tcPr>
          <w:p w:rsidR="001E2F6C" w:rsidRDefault="001E2F6C" w:rsidP="009B6466"/>
          <w:p w:rsidR="001E2F6C" w:rsidRDefault="001E2F6C" w:rsidP="009B6466"/>
        </w:tc>
        <w:tc>
          <w:tcPr>
            <w:tcW w:w="5353" w:type="dxa"/>
          </w:tcPr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</w:tc>
      </w:tr>
      <w:tr w:rsidR="001E2F6C" w:rsidTr="001E2F6C">
        <w:trPr>
          <w:trHeight w:val="1672"/>
        </w:trPr>
        <w:tc>
          <w:tcPr>
            <w:tcW w:w="5353" w:type="dxa"/>
          </w:tcPr>
          <w:p w:rsidR="001E2F6C" w:rsidRDefault="001E2F6C" w:rsidP="009B6466"/>
        </w:tc>
        <w:tc>
          <w:tcPr>
            <w:tcW w:w="5353" w:type="dxa"/>
          </w:tcPr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  <w:p w:rsidR="001E2F6C" w:rsidRDefault="001E2F6C" w:rsidP="009B6466"/>
        </w:tc>
      </w:tr>
    </w:tbl>
    <w:p w:rsidR="009B6466" w:rsidRDefault="009B6466" w:rsidP="001E2F6C">
      <w:pPr>
        <w:jc w:val="center"/>
        <w:rPr>
          <w:rFonts w:ascii="Times New Roman" w:hAnsi="Times New Roman"/>
          <w:b/>
          <w:sz w:val="36"/>
          <w:szCs w:val="36"/>
        </w:rPr>
      </w:pPr>
    </w:p>
    <w:sectPr w:rsidR="009B6466" w:rsidSect="001E2F6C">
      <w:headerReference w:type="even" r:id="rId9"/>
      <w:headerReference w:type="default" r:id="rId10"/>
      <w:headerReference w:type="first" r:id="rId11"/>
      <w:pgSz w:w="11906" w:h="16838"/>
      <w:pgMar w:top="426" w:right="707" w:bottom="1134" w:left="709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0515" w:rsidRDefault="006E0515" w:rsidP="00151C10">
      <w:pPr>
        <w:spacing w:after="0" w:line="240" w:lineRule="auto"/>
      </w:pPr>
      <w:r>
        <w:separator/>
      </w:r>
    </w:p>
  </w:endnote>
  <w:endnote w:type="continuationSeparator" w:id="1">
    <w:p w:rsidR="006E0515" w:rsidRDefault="006E0515" w:rsidP="00151C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0515" w:rsidRDefault="006E0515" w:rsidP="00151C10">
      <w:pPr>
        <w:spacing w:after="0" w:line="240" w:lineRule="auto"/>
      </w:pPr>
      <w:r>
        <w:separator/>
      </w:r>
    </w:p>
  </w:footnote>
  <w:footnote w:type="continuationSeparator" w:id="1">
    <w:p w:rsidR="006E0515" w:rsidRDefault="006E0515" w:rsidP="00151C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C10" w:rsidRDefault="00151C1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C10" w:rsidRDefault="00151C1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C10" w:rsidRDefault="00151C10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YxMjM0MjU1NTAzMDNW0lEKTi0uzszPAykwrAUATcJCQSwAAAA="/>
  </w:docVars>
  <w:rsids>
    <w:rsidRoot w:val="00B02F68"/>
    <w:rsid w:val="00092AF5"/>
    <w:rsid w:val="0011423E"/>
    <w:rsid w:val="00151C10"/>
    <w:rsid w:val="001A2BD7"/>
    <w:rsid w:val="001E2F6C"/>
    <w:rsid w:val="00224C1D"/>
    <w:rsid w:val="00283649"/>
    <w:rsid w:val="002B2F27"/>
    <w:rsid w:val="003E5475"/>
    <w:rsid w:val="00432F88"/>
    <w:rsid w:val="00510CE2"/>
    <w:rsid w:val="00515607"/>
    <w:rsid w:val="00526AC9"/>
    <w:rsid w:val="00532B4E"/>
    <w:rsid w:val="005C173D"/>
    <w:rsid w:val="006B34D5"/>
    <w:rsid w:val="006B648D"/>
    <w:rsid w:val="006E0515"/>
    <w:rsid w:val="007851D1"/>
    <w:rsid w:val="007C6D65"/>
    <w:rsid w:val="007D5D41"/>
    <w:rsid w:val="00851910"/>
    <w:rsid w:val="008F0FD2"/>
    <w:rsid w:val="009B6466"/>
    <w:rsid w:val="009E346C"/>
    <w:rsid w:val="009E68B9"/>
    <w:rsid w:val="00AA2BD5"/>
    <w:rsid w:val="00AB7002"/>
    <w:rsid w:val="00B02F68"/>
    <w:rsid w:val="00B31797"/>
    <w:rsid w:val="00B726BF"/>
    <w:rsid w:val="00B773EA"/>
    <w:rsid w:val="00C32B32"/>
    <w:rsid w:val="00C52581"/>
    <w:rsid w:val="00CD2D23"/>
    <w:rsid w:val="00D1678B"/>
    <w:rsid w:val="00D36074"/>
    <w:rsid w:val="00D43C2C"/>
    <w:rsid w:val="00DB74D6"/>
    <w:rsid w:val="00F501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2F68"/>
    <w:rPr>
      <w:rFonts w:ascii="Calibri" w:eastAsia="Times New Roman" w:hAnsi="Calibri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2F6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34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4D5"/>
    <w:rPr>
      <w:rFonts w:ascii="Tahoma" w:eastAsia="Times New Roman" w:hAnsi="Tahoma" w:cs="Tahoma"/>
      <w:sz w:val="16"/>
      <w:szCs w:val="1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1423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151C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1C10"/>
    <w:rPr>
      <w:rFonts w:ascii="Calibri" w:eastAsia="Times New Roman" w:hAnsi="Calibri" w:cs="Times New Roman"/>
      <w:lang w:eastAsia="en-IN"/>
    </w:rPr>
  </w:style>
  <w:style w:type="paragraph" w:styleId="Footer">
    <w:name w:val="footer"/>
    <w:basedOn w:val="Normal"/>
    <w:link w:val="FooterChar"/>
    <w:uiPriority w:val="99"/>
    <w:semiHidden/>
    <w:unhideWhenUsed/>
    <w:rsid w:val="00151C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1C10"/>
    <w:rPr>
      <w:rFonts w:ascii="Calibri" w:eastAsia="Times New Roman" w:hAnsi="Calibri" w:cs="Times New Roman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1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3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4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2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2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9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8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F830AC4-7C9C-4B7D-B500-3BD429C73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bhor Bhardwaj</dc:creator>
  <cp:lastModifiedBy>hp</cp:lastModifiedBy>
  <cp:revision>3</cp:revision>
  <dcterms:created xsi:type="dcterms:W3CDTF">2023-08-03T11:48:00Z</dcterms:created>
  <dcterms:modified xsi:type="dcterms:W3CDTF">2023-08-03T11:52:00Z</dcterms:modified>
</cp:coreProperties>
</file>